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15FDB756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32512C1E" w14:textId="444CB8C9" w:rsidR="00BF1751" w:rsidRPr="00522A24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522A24">
        <w:rPr>
          <w:rFonts w:asciiTheme="majorHAnsi" w:hAnsiTheme="majorHAnsi" w:cstheme="majorHAnsi"/>
          <w:b/>
          <w:sz w:val="22"/>
          <w:szCs w:val="22"/>
        </w:rPr>
        <w:t>Date:</w:t>
      </w:r>
      <w:r w:rsidR="00BF1751" w:rsidRPr="00522A24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522A24" w:rsidRPr="00522A24">
        <w:rPr>
          <w:rFonts w:asciiTheme="majorHAnsi" w:hAnsiTheme="majorHAnsi" w:cstheme="majorHAnsi"/>
          <w:b/>
          <w:sz w:val="22"/>
          <w:szCs w:val="22"/>
        </w:rPr>
        <w:t>November 3,</w:t>
      </w:r>
      <w:r w:rsidR="00483D8D" w:rsidRPr="00522A24">
        <w:rPr>
          <w:rFonts w:asciiTheme="majorHAnsi" w:hAnsiTheme="majorHAnsi" w:cstheme="majorHAnsi"/>
          <w:b/>
          <w:sz w:val="22"/>
          <w:szCs w:val="22"/>
        </w:rPr>
        <w:t xml:space="preserve"> 2021</w:t>
      </w:r>
    </w:p>
    <w:p w14:paraId="420DB650" w14:textId="4C41FEB9" w:rsidR="00A0085E" w:rsidRPr="00522A24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522A24">
        <w:rPr>
          <w:rFonts w:asciiTheme="majorHAnsi" w:hAnsiTheme="majorHAnsi" w:cstheme="majorHAnsi"/>
          <w:b/>
          <w:sz w:val="22"/>
          <w:szCs w:val="22"/>
        </w:rPr>
        <w:t>Your Name:</w:t>
      </w:r>
      <w:r w:rsidR="00122B4F" w:rsidRPr="00522A24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A1333A" w:rsidRPr="00522A24">
        <w:rPr>
          <w:rFonts w:asciiTheme="majorHAnsi" w:hAnsiTheme="majorHAnsi" w:cstheme="majorHAnsi"/>
          <w:b/>
          <w:sz w:val="22"/>
          <w:szCs w:val="22"/>
        </w:rPr>
        <w:t>Yuhwen Soo</w:t>
      </w:r>
    </w:p>
    <w:p w14:paraId="089B5BE0" w14:textId="13FA5420" w:rsidR="008B3957" w:rsidRPr="00522A24" w:rsidRDefault="00446664" w:rsidP="008B39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bookmarkStart w:id="0" w:name="_Hlk79675729"/>
      <w:r w:rsidRPr="00522A24">
        <w:rPr>
          <w:rFonts w:asciiTheme="majorHAnsi" w:hAnsiTheme="majorHAnsi" w:cstheme="majorHAnsi"/>
          <w:b/>
          <w:sz w:val="22"/>
          <w:szCs w:val="22"/>
        </w:rPr>
        <w:t>Manuscript</w:t>
      </w:r>
      <w:r w:rsidR="008B3957" w:rsidRPr="00522A24">
        <w:rPr>
          <w:rFonts w:asciiTheme="majorHAnsi" w:hAnsiTheme="majorHAnsi" w:cstheme="majorHAnsi"/>
          <w:b/>
          <w:sz w:val="22"/>
          <w:szCs w:val="22"/>
        </w:rPr>
        <w:t xml:space="preserve"> Title:</w:t>
      </w:r>
      <w:r w:rsidR="008B3957" w:rsidRPr="00522A24">
        <w:rPr>
          <w:b/>
        </w:rPr>
        <w:t xml:space="preserve"> </w:t>
      </w:r>
      <w:r w:rsidR="00BB0ECB" w:rsidRPr="00522A24">
        <w:rPr>
          <w:rFonts w:asciiTheme="majorHAnsi" w:hAnsiTheme="majorHAnsi" w:cstheme="majorHAnsi"/>
          <w:b/>
          <w:sz w:val="22"/>
          <w:szCs w:val="22"/>
        </w:rPr>
        <w:t>Phase 2 dose-ranging study of the virologic efficacy and safety of the combination COVID-19 antibodies casirivimab and imdevimab in the outpatient setting</w:t>
      </w:r>
    </w:p>
    <w:bookmarkEnd w:id="0"/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1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2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2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1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F90596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F90596" w:rsidRPr="004B25E6" w:rsidRDefault="00F90596" w:rsidP="00F90596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271D3F7A" w:rsidR="00F90596" w:rsidRPr="003D6857" w:rsidRDefault="00483D8D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6590EE5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F90596" w:rsidRPr="004B25E6" w:rsidRDefault="00F90596" w:rsidP="00F9059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F90596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>
              <w:t xml:space="preserve"> </w:t>
            </w:r>
            <w:r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0C47434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3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F90596" w:rsidRPr="00C100C4" w:rsidRDefault="00F90596" w:rsidP="00F90596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24EDDD3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3"/>
      <w:tr w:rsidR="00F90596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F90596" w:rsidRPr="00C100C4" w:rsidRDefault="00F90596" w:rsidP="00F90596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44BF3DF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yment or honoraria for lectures, presentations, 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lastRenderedPageBreak/>
              <w:t>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0D7A601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lastRenderedPageBreak/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6C082EBB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2552A8B4" w14:textId="77777777" w:rsidTr="00BF1751">
        <w:trPr>
          <w:trHeight w:val="341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10F5A8E2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9C0598F" w14:textId="77777777" w:rsidTr="00BF1751">
        <w:trPr>
          <w:trHeight w:val="332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F070C2C" w14:textId="77777777" w:rsidTr="00BF1751">
        <w:trPr>
          <w:trHeight w:val="269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22B4C46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1875C86C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4D3532A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F8E77E5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46C6E4CF" w14:textId="3A6CEB5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744A46D" w14:textId="7B5AF6E8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C81736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0BB5C59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ED232D3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CE4EA4B" w14:textId="179A8AF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4FCE682" w14:textId="20892A8D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DA27029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79DA407B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44E89902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F90596" w:rsidRPr="00C100C4" w:rsidRDefault="00F90596" w:rsidP="00F90596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0B380B43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5A7052C1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Stock ownership/stock options</w:t>
            </w:r>
          </w:p>
        </w:tc>
      </w:tr>
      <w:tr w:rsidR="00F90596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12C28765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F90596" w:rsidRPr="00C100C4" w:rsidRDefault="00F90596" w:rsidP="00F90596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247069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496D544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7C1ED09A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2CFB3634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Current employee</w:t>
            </w:r>
          </w:p>
        </w:tc>
      </w:tr>
      <w:tr w:rsidR="00F90596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4E449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4E59D8A7" w:rsidR="008D018A" w:rsidRDefault="00BB0ECB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_</w:t>
      </w:r>
      <w:r w:rsidR="00522A24">
        <w:rPr>
          <w:rFonts w:asciiTheme="majorHAnsi" w:hAnsiTheme="majorHAnsi" w:cstheme="majorHAnsi"/>
          <w:b/>
          <w:sz w:val="22"/>
          <w:szCs w:val="22"/>
        </w:rPr>
        <w:t>X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c0Mzc1MTMwMTNW0lEKTi0uzszPAykwqgUAzKVPsSwAAAA="/>
  </w:docVars>
  <w:rsids>
    <w:rsidRoot w:val="00A814CB"/>
    <w:rsid w:val="00031A47"/>
    <w:rsid w:val="000401F2"/>
    <w:rsid w:val="00042020"/>
    <w:rsid w:val="00057048"/>
    <w:rsid w:val="00074F5D"/>
    <w:rsid w:val="00076842"/>
    <w:rsid w:val="000E1D8D"/>
    <w:rsid w:val="000E4D5E"/>
    <w:rsid w:val="000F2555"/>
    <w:rsid w:val="000F29B1"/>
    <w:rsid w:val="0010143B"/>
    <w:rsid w:val="00122B4F"/>
    <w:rsid w:val="00140AA9"/>
    <w:rsid w:val="00146B21"/>
    <w:rsid w:val="0016153E"/>
    <w:rsid w:val="0018305C"/>
    <w:rsid w:val="0018571A"/>
    <w:rsid w:val="001A342B"/>
    <w:rsid w:val="001B31F7"/>
    <w:rsid w:val="001B7B1F"/>
    <w:rsid w:val="001C6335"/>
    <w:rsid w:val="00201057"/>
    <w:rsid w:val="00204E04"/>
    <w:rsid w:val="00205A26"/>
    <w:rsid w:val="00207B5F"/>
    <w:rsid w:val="0021427E"/>
    <w:rsid w:val="0022576E"/>
    <w:rsid w:val="00246C31"/>
    <w:rsid w:val="00272ED4"/>
    <w:rsid w:val="002A5AC7"/>
    <w:rsid w:val="002D663F"/>
    <w:rsid w:val="002E201A"/>
    <w:rsid w:val="002E4C0F"/>
    <w:rsid w:val="002F0B7F"/>
    <w:rsid w:val="002F2023"/>
    <w:rsid w:val="002F50D7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C68F8"/>
    <w:rsid w:val="003D6857"/>
    <w:rsid w:val="003E4B99"/>
    <w:rsid w:val="003F0BFD"/>
    <w:rsid w:val="003F627F"/>
    <w:rsid w:val="00417685"/>
    <w:rsid w:val="00427771"/>
    <w:rsid w:val="0043775E"/>
    <w:rsid w:val="00446664"/>
    <w:rsid w:val="00446B0C"/>
    <w:rsid w:val="00483D8D"/>
    <w:rsid w:val="004978BC"/>
    <w:rsid w:val="004B25E6"/>
    <w:rsid w:val="004B5F2D"/>
    <w:rsid w:val="004D7A26"/>
    <w:rsid w:val="004F6A0B"/>
    <w:rsid w:val="00502025"/>
    <w:rsid w:val="00522A24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9EC"/>
    <w:rsid w:val="0060338B"/>
    <w:rsid w:val="006047DE"/>
    <w:rsid w:val="00612182"/>
    <w:rsid w:val="00617424"/>
    <w:rsid w:val="0062366F"/>
    <w:rsid w:val="00635607"/>
    <w:rsid w:val="0065108D"/>
    <w:rsid w:val="00675073"/>
    <w:rsid w:val="0069161E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53E4E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B3957"/>
    <w:rsid w:val="008C10A8"/>
    <w:rsid w:val="008C3C7F"/>
    <w:rsid w:val="008D018A"/>
    <w:rsid w:val="008F25A9"/>
    <w:rsid w:val="0090020A"/>
    <w:rsid w:val="009166E1"/>
    <w:rsid w:val="009704B2"/>
    <w:rsid w:val="009756CA"/>
    <w:rsid w:val="0098646A"/>
    <w:rsid w:val="009912C4"/>
    <w:rsid w:val="009A5EE1"/>
    <w:rsid w:val="009B5A4A"/>
    <w:rsid w:val="009E5372"/>
    <w:rsid w:val="00A0085E"/>
    <w:rsid w:val="00A1333A"/>
    <w:rsid w:val="00A16953"/>
    <w:rsid w:val="00A2091D"/>
    <w:rsid w:val="00A24507"/>
    <w:rsid w:val="00A30ACB"/>
    <w:rsid w:val="00A32C40"/>
    <w:rsid w:val="00A435E2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A3B72"/>
    <w:rsid w:val="00BB0ECB"/>
    <w:rsid w:val="00BB1447"/>
    <w:rsid w:val="00BB7469"/>
    <w:rsid w:val="00BD27A7"/>
    <w:rsid w:val="00BE17D6"/>
    <w:rsid w:val="00BF1751"/>
    <w:rsid w:val="00BF5E95"/>
    <w:rsid w:val="00C06D5B"/>
    <w:rsid w:val="00C100C4"/>
    <w:rsid w:val="00C24810"/>
    <w:rsid w:val="00C268AF"/>
    <w:rsid w:val="00C33AB6"/>
    <w:rsid w:val="00C566C6"/>
    <w:rsid w:val="00C622DE"/>
    <w:rsid w:val="00C66867"/>
    <w:rsid w:val="00C66C9D"/>
    <w:rsid w:val="00C7741B"/>
    <w:rsid w:val="00C83DEF"/>
    <w:rsid w:val="00CA4610"/>
    <w:rsid w:val="00CA5AC5"/>
    <w:rsid w:val="00CB0B0E"/>
    <w:rsid w:val="00CD174D"/>
    <w:rsid w:val="00CE5789"/>
    <w:rsid w:val="00D04D93"/>
    <w:rsid w:val="00D11743"/>
    <w:rsid w:val="00D34B0F"/>
    <w:rsid w:val="00D547CC"/>
    <w:rsid w:val="00D651F7"/>
    <w:rsid w:val="00D951B0"/>
    <w:rsid w:val="00D97EAC"/>
    <w:rsid w:val="00DC05D9"/>
    <w:rsid w:val="00DD0EF1"/>
    <w:rsid w:val="00DE70DE"/>
    <w:rsid w:val="00DE7F3F"/>
    <w:rsid w:val="00E07A1D"/>
    <w:rsid w:val="00E204D7"/>
    <w:rsid w:val="00E26BD9"/>
    <w:rsid w:val="00E457EC"/>
    <w:rsid w:val="00E56039"/>
    <w:rsid w:val="00E912EE"/>
    <w:rsid w:val="00E9458D"/>
    <w:rsid w:val="00EC6B20"/>
    <w:rsid w:val="00EC77DC"/>
    <w:rsid w:val="00EE269E"/>
    <w:rsid w:val="00F0031C"/>
    <w:rsid w:val="00F436FB"/>
    <w:rsid w:val="00F60DDC"/>
    <w:rsid w:val="00F6116F"/>
    <w:rsid w:val="00F73FD7"/>
    <w:rsid w:val="00F90596"/>
    <w:rsid w:val="00FA2E5B"/>
    <w:rsid w:val="00FE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1</Words>
  <Characters>263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7</cp:revision>
  <cp:lastPrinted>2019-11-15T18:47:00Z</cp:lastPrinted>
  <dcterms:created xsi:type="dcterms:W3CDTF">2021-08-13T18:36:00Z</dcterms:created>
  <dcterms:modified xsi:type="dcterms:W3CDTF">2021-11-03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